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276E6" w14:textId="5257C284" w:rsidR="00F13713" w:rsidRPr="00C97043" w:rsidRDefault="00D94407"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Project Name</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79F6B2BB" w:rsidR="00F13713" w:rsidRPr="00C97043" w:rsidRDefault="00D94407"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Document description</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7BA8730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1041C6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rsidRPr="008D45C7" w14:paraId="3F24CF56" w14:textId="77777777" w:rsidTr="006B0A93">
        <w:tc>
          <w:tcPr>
            <w:tcW w:w="4508" w:type="dxa"/>
            <w:shd w:val="clear" w:color="auto" w:fill="D0CECE" w:themeFill="background2" w:themeFillShade="E6"/>
          </w:tcPr>
          <w:p w14:paraId="6CE8D119" w14:textId="15D46DF9" w:rsidR="00CD251B" w:rsidRPr="008D45C7" w:rsidRDefault="00CD251B" w:rsidP="00CD251B">
            <w:pPr>
              <w:rPr>
                <w:b/>
                <w:bCs/>
                <w:sz w:val="18"/>
                <w:szCs w:val="18"/>
              </w:rPr>
            </w:pPr>
            <w:r w:rsidRPr="008D45C7">
              <w:rPr>
                <w:b/>
                <w:bCs/>
                <w:sz w:val="18"/>
                <w:szCs w:val="18"/>
              </w:rPr>
              <w:t>Term</w:t>
            </w:r>
          </w:p>
        </w:tc>
        <w:tc>
          <w:tcPr>
            <w:tcW w:w="4508" w:type="dxa"/>
            <w:shd w:val="clear" w:color="auto" w:fill="D0CECE" w:themeFill="background2" w:themeFillShade="E6"/>
          </w:tcPr>
          <w:p w14:paraId="3AAAA265" w14:textId="0BF0CAAE" w:rsidR="00CD251B" w:rsidRPr="008D45C7" w:rsidRDefault="00CD251B" w:rsidP="00CD251B">
            <w:pPr>
              <w:rPr>
                <w:b/>
                <w:bCs/>
                <w:sz w:val="18"/>
                <w:szCs w:val="18"/>
              </w:rPr>
            </w:pPr>
            <w:r w:rsidRPr="008D45C7">
              <w:rPr>
                <w:b/>
                <w:bCs/>
                <w:sz w:val="18"/>
                <w:szCs w:val="18"/>
              </w:rPr>
              <w:t>Definition</w:t>
            </w:r>
          </w:p>
        </w:tc>
      </w:tr>
      <w:tr w:rsidR="00CD251B" w:rsidRPr="008D45C7" w14:paraId="4EF998CB" w14:textId="77777777" w:rsidTr="006B0A93">
        <w:tc>
          <w:tcPr>
            <w:tcW w:w="4508" w:type="dxa"/>
          </w:tcPr>
          <w:p w14:paraId="0232FD7F" w14:textId="30B365A0" w:rsidR="00CD251B" w:rsidRPr="008D45C7" w:rsidRDefault="00F815F9" w:rsidP="00CD251B">
            <w:pPr>
              <w:rPr>
                <w:sz w:val="18"/>
                <w:szCs w:val="18"/>
              </w:rPr>
            </w:pPr>
            <w:r w:rsidRPr="008D45C7">
              <w:rPr>
                <w:sz w:val="18"/>
                <w:szCs w:val="18"/>
              </w:rPr>
              <w:t>POC</w:t>
            </w:r>
          </w:p>
        </w:tc>
        <w:tc>
          <w:tcPr>
            <w:tcW w:w="4508" w:type="dxa"/>
          </w:tcPr>
          <w:p w14:paraId="7933B026" w14:textId="079C8EE4" w:rsidR="00CD251B" w:rsidRPr="008D45C7" w:rsidRDefault="00F815F9" w:rsidP="00CD251B">
            <w:pPr>
              <w:rPr>
                <w:sz w:val="18"/>
                <w:szCs w:val="18"/>
              </w:rPr>
            </w:pPr>
            <w:r w:rsidRPr="008D45C7">
              <w:rPr>
                <w:sz w:val="18"/>
                <w:szCs w:val="18"/>
              </w:rPr>
              <w:t>Point of Connection to the NEM</w:t>
            </w:r>
          </w:p>
        </w:tc>
      </w:tr>
      <w:tr w:rsidR="00F815F9" w:rsidRPr="008D45C7" w14:paraId="04979545" w14:textId="77777777" w:rsidTr="006B0A93">
        <w:tc>
          <w:tcPr>
            <w:tcW w:w="4508" w:type="dxa"/>
          </w:tcPr>
          <w:p w14:paraId="795A40DF" w14:textId="22C4A400" w:rsidR="00F815F9" w:rsidRPr="008D45C7" w:rsidRDefault="00F815F9" w:rsidP="00CD251B">
            <w:pPr>
              <w:rPr>
                <w:sz w:val="18"/>
                <w:szCs w:val="18"/>
              </w:rPr>
            </w:pPr>
            <w:r w:rsidRPr="008D45C7">
              <w:rPr>
                <w:sz w:val="18"/>
                <w:szCs w:val="18"/>
              </w:rPr>
              <w:t>SMIB</w:t>
            </w:r>
          </w:p>
        </w:tc>
        <w:tc>
          <w:tcPr>
            <w:tcW w:w="4508" w:type="dxa"/>
          </w:tcPr>
          <w:p w14:paraId="167794E3" w14:textId="68162370" w:rsidR="00F815F9" w:rsidRPr="008D45C7" w:rsidRDefault="00F815F9" w:rsidP="00CD251B">
            <w:pPr>
              <w:rPr>
                <w:sz w:val="18"/>
                <w:szCs w:val="18"/>
              </w:rPr>
            </w:pPr>
            <w:r w:rsidRPr="008D45C7">
              <w:rPr>
                <w:sz w:val="18"/>
                <w:szCs w:val="18"/>
              </w:rPr>
              <w:t>Single Machine Infinite Bus</w:t>
            </w:r>
          </w:p>
        </w:tc>
      </w:tr>
      <w:tr w:rsidR="0097520B" w:rsidRPr="008D45C7" w14:paraId="4B20EB4E" w14:textId="77777777" w:rsidTr="006B0A93">
        <w:tc>
          <w:tcPr>
            <w:tcW w:w="4508" w:type="dxa"/>
          </w:tcPr>
          <w:p w14:paraId="0960620F" w14:textId="2502C7A3" w:rsidR="0097520B" w:rsidRPr="008D45C7" w:rsidRDefault="0097520B" w:rsidP="00CD251B">
            <w:pPr>
              <w:rPr>
                <w:sz w:val="18"/>
                <w:szCs w:val="18"/>
              </w:rPr>
            </w:pPr>
            <w:r w:rsidRPr="008D45C7">
              <w:rPr>
                <w:sz w:val="18"/>
                <w:szCs w:val="18"/>
              </w:rPr>
              <w:t>SCR</w:t>
            </w:r>
          </w:p>
        </w:tc>
        <w:tc>
          <w:tcPr>
            <w:tcW w:w="4508" w:type="dxa"/>
          </w:tcPr>
          <w:p w14:paraId="519E90AC" w14:textId="735728A4" w:rsidR="0097520B" w:rsidRPr="008D45C7" w:rsidRDefault="0097520B" w:rsidP="00CD251B">
            <w:pPr>
              <w:rPr>
                <w:sz w:val="18"/>
                <w:szCs w:val="18"/>
              </w:rPr>
            </w:pPr>
            <w:r w:rsidRPr="008D45C7">
              <w:rPr>
                <w:sz w:val="18"/>
                <w:szCs w:val="18"/>
              </w:rP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000000">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E86E91">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3BFFB1" w14:textId="77777777" w:rsidR="00E86E91" w:rsidRDefault="00E86E91" w:rsidP="00DF2CC3">
      <w:pPr>
        <w:spacing w:after="0" w:line="240" w:lineRule="auto"/>
      </w:pPr>
      <w:r>
        <w:separator/>
      </w:r>
    </w:p>
  </w:endnote>
  <w:endnote w:type="continuationSeparator" w:id="0">
    <w:p w14:paraId="26D56186" w14:textId="77777777" w:rsidR="00E86E91" w:rsidRDefault="00E86E91" w:rsidP="00DF2CC3">
      <w:pPr>
        <w:spacing w:after="0" w:line="240" w:lineRule="auto"/>
      </w:pPr>
      <w:r>
        <w:continuationSeparator/>
      </w:r>
    </w:p>
  </w:endnote>
  <w:endnote w:type="continuationNotice" w:id="1">
    <w:p w14:paraId="3A4190A6" w14:textId="77777777" w:rsidR="00E86E91" w:rsidRDefault="00E86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C9452" w14:textId="77777777" w:rsidR="00E86E91" w:rsidRDefault="00E86E91" w:rsidP="00DF2CC3">
      <w:pPr>
        <w:spacing w:after="0" w:line="240" w:lineRule="auto"/>
      </w:pPr>
      <w:r>
        <w:separator/>
      </w:r>
    </w:p>
  </w:footnote>
  <w:footnote w:type="continuationSeparator" w:id="0">
    <w:p w14:paraId="46DE28B0" w14:textId="77777777" w:rsidR="00E86E91" w:rsidRDefault="00E86E91" w:rsidP="00DF2CC3">
      <w:pPr>
        <w:spacing w:after="0" w:line="240" w:lineRule="auto"/>
      </w:pPr>
      <w:r>
        <w:continuationSeparator/>
      </w:r>
    </w:p>
  </w:footnote>
  <w:footnote w:type="continuationNotice" w:id="1">
    <w:p w14:paraId="493D9354" w14:textId="77777777" w:rsidR="00E86E91" w:rsidRDefault="00E86E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BE0C8" w14:textId="46363F3F" w:rsidR="00585D48" w:rsidRDefault="001F39DB" w:rsidP="00F13713">
    <w:pPr>
      <w:pStyle w:val="Header"/>
      <w:jc w:val="right"/>
    </w:pPr>
    <w:r>
      <w:rPr>
        <w:noProof/>
      </w:rPr>
      <w:drawing>
        <wp:inline distT="0" distB="0" distL="0" distR="0" wp14:anchorId="2A254062" wp14:editId="7223CA0A">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342739">
    <w:abstractNumId w:val="16"/>
  </w:num>
  <w:num w:numId="2" w16cid:durableId="670596336">
    <w:abstractNumId w:val="2"/>
  </w:num>
  <w:num w:numId="3" w16cid:durableId="1025599280">
    <w:abstractNumId w:val="11"/>
  </w:num>
  <w:num w:numId="4" w16cid:durableId="437062784">
    <w:abstractNumId w:val="18"/>
  </w:num>
  <w:num w:numId="5" w16cid:durableId="1586963529">
    <w:abstractNumId w:val="6"/>
  </w:num>
  <w:num w:numId="6" w16cid:durableId="2018461860">
    <w:abstractNumId w:val="7"/>
  </w:num>
  <w:num w:numId="7" w16cid:durableId="985665431">
    <w:abstractNumId w:val="1"/>
  </w:num>
  <w:num w:numId="8" w16cid:durableId="2009405119">
    <w:abstractNumId w:val="0"/>
  </w:num>
  <w:num w:numId="9" w16cid:durableId="842741893">
    <w:abstractNumId w:val="13"/>
  </w:num>
  <w:num w:numId="10" w16cid:durableId="319312863">
    <w:abstractNumId w:val="14"/>
  </w:num>
  <w:num w:numId="11" w16cid:durableId="1140489552">
    <w:abstractNumId w:val="10"/>
  </w:num>
  <w:num w:numId="12" w16cid:durableId="102118255">
    <w:abstractNumId w:val="9"/>
  </w:num>
  <w:num w:numId="13" w16cid:durableId="1191577158">
    <w:abstractNumId w:val="15"/>
  </w:num>
  <w:num w:numId="14" w16cid:durableId="118182835">
    <w:abstractNumId w:val="5"/>
  </w:num>
  <w:num w:numId="15" w16cid:durableId="489178739">
    <w:abstractNumId w:val="8"/>
  </w:num>
  <w:num w:numId="16" w16cid:durableId="1760909454">
    <w:abstractNumId w:val="17"/>
  </w:num>
  <w:num w:numId="17" w16cid:durableId="141234894">
    <w:abstractNumId w:val="12"/>
  </w:num>
  <w:num w:numId="18" w16cid:durableId="1851288465">
    <w:abstractNumId w:val="4"/>
  </w:num>
  <w:num w:numId="19" w16cid:durableId="1958295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39DB"/>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5BF4"/>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5F210E"/>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5C7"/>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5D88"/>
    <w:rsid w:val="00E76736"/>
    <w:rsid w:val="00E768F4"/>
    <w:rsid w:val="00E77164"/>
    <w:rsid w:val="00E80250"/>
    <w:rsid w:val="00E81661"/>
    <w:rsid w:val="00E81F88"/>
    <w:rsid w:val="00E82B9A"/>
    <w:rsid w:val="00E83377"/>
    <w:rsid w:val="00E861A1"/>
    <w:rsid w:val="00E86E9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3-OX2">
    <w:name w:val="ListTable3-Accent3-OX2"/>
    <w:basedOn w:val="ListTable3-Accent3"/>
    <w:uiPriority w:val="99"/>
    <w:rsid w:val="005F210E"/>
    <w:rPr>
      <w:sz w:val="18"/>
    </w:rP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2.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3.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4.xml><?xml version="1.0" encoding="utf-8"?>
<ds:datastoreItem xmlns:ds="http://schemas.openxmlformats.org/officeDocument/2006/customXml" ds:itemID="{C24ACD06-2887-4F49-A6A6-D45E47C59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d7128-7692-472f-9aff-5e5a6b9f80d3"/>
    <ds:schemaRef ds:uri="4c813fe8-1347-4959-8219-8a1b0e95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13</cp:revision>
  <cp:lastPrinted>2020-11-12T06:29:00Z</cp:lastPrinted>
  <dcterms:created xsi:type="dcterms:W3CDTF">2020-12-10T00:47:00Z</dcterms:created>
  <dcterms:modified xsi:type="dcterms:W3CDTF">2024-02-2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